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551" w:rsidRDefault="001122EF">
      <w:r>
        <w:t>Name: _______________________________________ Date: _______________________ Period: _____</w:t>
      </w:r>
    </w:p>
    <w:p w:rsidR="001122EF" w:rsidRDefault="001122EF" w:rsidP="001122EF">
      <w:pPr>
        <w:jc w:val="center"/>
        <w:rPr>
          <w:rFonts w:ascii="Rockwell" w:hAnsi="Rockwell"/>
          <w:b/>
          <w:sz w:val="28"/>
          <w:szCs w:val="28"/>
          <w:u w:val="single"/>
        </w:rPr>
      </w:pPr>
      <w:r w:rsidRPr="001122EF">
        <w:rPr>
          <w:rFonts w:ascii="Rockwell" w:hAnsi="Rockwell"/>
          <w:b/>
          <w:sz w:val="28"/>
          <w:szCs w:val="28"/>
          <w:u w:val="single"/>
        </w:rPr>
        <w:t xml:space="preserve">Federalism: National &amp; State </w:t>
      </w:r>
      <w:proofErr w:type="spellStart"/>
      <w:r w:rsidRPr="001122EF">
        <w:rPr>
          <w:rFonts w:ascii="Rockwell" w:hAnsi="Rockwell"/>
          <w:b/>
          <w:sz w:val="28"/>
          <w:szCs w:val="28"/>
          <w:u w:val="single"/>
        </w:rPr>
        <w:t>Governements</w:t>
      </w:r>
      <w:proofErr w:type="spellEnd"/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bookmarkStart w:id="0" w:name="_GoBack"/>
      <w:r>
        <w:rPr>
          <w:rFonts w:cstheme="minorHAnsi"/>
          <w:sz w:val="24"/>
          <w:szCs w:val="24"/>
        </w:rPr>
        <w:t>What three levels of government do we live under? _____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List five responsibilities or powers of the federal government: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List five responsibilities or powers of the state governments: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List five responsibilities of local governments: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is the definition of “Federalism?” _______________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Define the </w:t>
      </w:r>
      <w:proofErr w:type="spellStart"/>
      <w:r>
        <w:rPr>
          <w:rFonts w:cstheme="minorHAnsi"/>
          <w:sz w:val="24"/>
          <w:szCs w:val="24"/>
        </w:rPr>
        <w:t>the</w:t>
      </w:r>
      <w:proofErr w:type="spellEnd"/>
      <w:r>
        <w:rPr>
          <w:rFonts w:cstheme="minorHAnsi"/>
          <w:sz w:val="24"/>
          <w:szCs w:val="24"/>
        </w:rPr>
        <w:t xml:space="preserve"> X / Tenth Amendment: ________________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does Article IV of the Constitution say? ___________________________________ ________________________________________________________________________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are state constitutions? 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are the different names for national powers: ______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do we call powers shared between the national and state governments? 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do we call state powers? 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List the names for the three branches at the national level: 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lastRenderedPageBreak/>
        <w:t xml:space="preserve">List the names for the three branches at the </w:t>
      </w:r>
      <w:r>
        <w:rPr>
          <w:rFonts w:cstheme="minorHAnsi"/>
          <w:sz w:val="24"/>
          <w:szCs w:val="24"/>
        </w:rPr>
        <w:t>state</w:t>
      </w:r>
      <w:r>
        <w:rPr>
          <w:rFonts w:cstheme="minorHAnsi"/>
          <w:sz w:val="24"/>
          <w:szCs w:val="24"/>
        </w:rPr>
        <w:t xml:space="preserve"> level: </w:t>
      </w:r>
      <w:r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t>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List the names for the three branches at the </w:t>
      </w:r>
      <w:r>
        <w:rPr>
          <w:rFonts w:cstheme="minorHAnsi"/>
          <w:sz w:val="24"/>
          <w:szCs w:val="24"/>
        </w:rPr>
        <w:t>local</w:t>
      </w:r>
      <w:r>
        <w:rPr>
          <w:rFonts w:cstheme="minorHAnsi"/>
          <w:sz w:val="24"/>
          <w:szCs w:val="24"/>
        </w:rPr>
        <w:t xml:space="preserve"> level: </w:t>
      </w:r>
      <w:r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t>________________________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are the names of the two legislative chambers of the State of Florida?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ich parties in U.S. history favor strong central or national governments? ________________________________________________________________________</w:t>
      </w:r>
    </w:p>
    <w:p w:rsidR="001122EF" w:rsidRPr="001122EF" w:rsidRDefault="001122EF" w:rsidP="001122E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Which parties in U.S. history favor strong </w:t>
      </w:r>
      <w:r>
        <w:rPr>
          <w:rFonts w:cstheme="minorHAnsi"/>
          <w:sz w:val="24"/>
          <w:szCs w:val="24"/>
        </w:rPr>
        <w:t>state</w:t>
      </w:r>
      <w:r>
        <w:rPr>
          <w:rFonts w:cstheme="minorHAnsi"/>
          <w:sz w:val="24"/>
          <w:szCs w:val="24"/>
        </w:rPr>
        <w:t xml:space="preserve"> governments? ________________________________________________________________________</w:t>
      </w:r>
      <w:bookmarkEnd w:id="0"/>
    </w:p>
    <w:sectPr w:rsidR="001122EF" w:rsidRPr="001122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51991"/>
    <w:multiLevelType w:val="hybridMultilevel"/>
    <w:tmpl w:val="17D46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NjY3MjMyNDczNTFR0lEKTi0uzszPAykwrAUAdyh88CwAAAA="/>
  </w:docVars>
  <w:rsids>
    <w:rsidRoot w:val="001122EF"/>
    <w:rsid w:val="00081342"/>
    <w:rsid w:val="001122EF"/>
    <w:rsid w:val="00257D80"/>
    <w:rsid w:val="00381579"/>
    <w:rsid w:val="0050567C"/>
    <w:rsid w:val="00545B66"/>
    <w:rsid w:val="00725551"/>
    <w:rsid w:val="009D6A71"/>
    <w:rsid w:val="00C703F4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67BA"/>
  <w15:chartTrackingRefBased/>
  <w15:docId w15:val="{42E28413-FDF6-4555-8739-7F6DE8D8C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1</cp:revision>
  <dcterms:created xsi:type="dcterms:W3CDTF">2017-04-01T15:22:00Z</dcterms:created>
  <dcterms:modified xsi:type="dcterms:W3CDTF">2017-04-01T15:45:00Z</dcterms:modified>
</cp:coreProperties>
</file>